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Бабуджян Тигран Дав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93015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54155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89614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51832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79444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35355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24816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00889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28889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98187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14247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абуджян Тигран Давидович</dc:creator>
  <dc:language>ru-RU</dc:language>
  <cp:keywords/>
  <dcterms:created xsi:type="dcterms:W3CDTF">2025-04-08T10:08:49Z</dcterms:created>
  <dcterms:modified xsi:type="dcterms:W3CDTF">2025-04-08T10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